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6347E5C9" w:rsidR="004F1CD0" w:rsidRDefault="005410B8" w:rsidP="00725C88">
      <w:pPr>
        <w:jc w:val="center"/>
        <w:rPr>
          <w:sz w:val="36"/>
          <w:szCs w:val="36"/>
          <w:lang w:val="en-GB"/>
        </w:rPr>
      </w:pPr>
      <w:r>
        <w:rPr>
          <w:sz w:val="36"/>
          <w:szCs w:val="36"/>
          <w:lang w:val="en-GB"/>
        </w:rPr>
        <w:t>Vermont</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723DF94"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5276C0">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771D1E">
        <w:rPr>
          <w:sz w:val="22"/>
          <w:szCs w:val="22"/>
          <w:lang w:val="en-GB"/>
        </w:rPr>
        <w:t>14</w:t>
      </w:r>
      <w:r w:rsidR="005276C0">
        <w:rPr>
          <w:sz w:val="22"/>
          <w:szCs w:val="22"/>
          <w:lang w:val="en-GB"/>
        </w:rPr>
        <w:t xml:space="preserve"> days </w:t>
      </w:r>
      <w:r w:rsidR="00A23E22">
        <w:rPr>
          <w:sz w:val="22"/>
          <w:szCs w:val="22"/>
          <w:lang w:val="en-GB"/>
        </w:rPr>
        <w:t>from</w:t>
      </w:r>
      <w:r w:rsidR="005276C0">
        <w:rPr>
          <w:sz w:val="22"/>
          <w:szCs w:val="22"/>
          <w:lang w:val="en-GB"/>
        </w:rPr>
        <w:t xml:space="preserve"> the </w:t>
      </w:r>
      <w:r w:rsidR="00A23E22">
        <w:rPr>
          <w:sz w:val="22"/>
          <w:szCs w:val="22"/>
          <w:lang w:val="en-GB"/>
        </w:rPr>
        <w:t>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D043B" w14:textId="77777777" w:rsidR="00002EE0" w:rsidRDefault="00002EE0" w:rsidP="00CB37D9">
      <w:pPr>
        <w:spacing w:after="0" w:line="240" w:lineRule="auto"/>
      </w:pPr>
      <w:r>
        <w:separator/>
      </w:r>
    </w:p>
  </w:endnote>
  <w:endnote w:type="continuationSeparator" w:id="0">
    <w:p w14:paraId="3C3C09BB" w14:textId="77777777" w:rsidR="00002EE0" w:rsidRDefault="00002EE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FBDDF" w14:textId="77777777" w:rsidR="00EF4F47" w:rsidRDefault="00EF4F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A12A75F" w:rsidR="00CB37D9" w:rsidRPr="00EF4F47" w:rsidRDefault="00CB37D9" w:rsidP="00EF4F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5D999" w14:textId="77777777" w:rsidR="00EF4F47" w:rsidRDefault="00EF4F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436EE" w14:textId="77777777" w:rsidR="00002EE0" w:rsidRDefault="00002EE0" w:rsidP="00CB37D9">
      <w:pPr>
        <w:spacing w:after="0" w:line="240" w:lineRule="auto"/>
      </w:pPr>
      <w:r>
        <w:separator/>
      </w:r>
    </w:p>
  </w:footnote>
  <w:footnote w:type="continuationSeparator" w:id="0">
    <w:p w14:paraId="06638D81" w14:textId="77777777" w:rsidR="00002EE0" w:rsidRDefault="00002EE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EA81F" w14:textId="77777777" w:rsidR="00EF4F47" w:rsidRDefault="00EF4F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690F2A7" w:rsidR="00AD6FC0" w:rsidRPr="00EF4F47" w:rsidRDefault="00AD6FC0" w:rsidP="00EF4F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5716F" w14:textId="77777777" w:rsidR="00EF4F47" w:rsidRDefault="00EF4F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1776314">
    <w:abstractNumId w:val="0"/>
  </w:num>
  <w:num w:numId="2" w16cid:durableId="1104112804">
    <w:abstractNumId w:val="3"/>
  </w:num>
  <w:num w:numId="3" w16cid:durableId="1309558143">
    <w:abstractNumId w:val="1"/>
  </w:num>
  <w:num w:numId="4" w16cid:durableId="9189518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2EE0"/>
    <w:rsid w:val="0001222E"/>
    <w:rsid w:val="00061BDD"/>
    <w:rsid w:val="000620AC"/>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6679F"/>
    <w:rsid w:val="00470D01"/>
    <w:rsid w:val="00473500"/>
    <w:rsid w:val="00486E9C"/>
    <w:rsid w:val="004A2592"/>
    <w:rsid w:val="004A79EC"/>
    <w:rsid w:val="004B7465"/>
    <w:rsid w:val="004D0687"/>
    <w:rsid w:val="004D4601"/>
    <w:rsid w:val="004F1CD0"/>
    <w:rsid w:val="004F46AC"/>
    <w:rsid w:val="004F5D47"/>
    <w:rsid w:val="005276C0"/>
    <w:rsid w:val="005410B8"/>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EF4F47"/>
    <w:rsid w:val="00F03EE6"/>
    <w:rsid w:val="00F17D37"/>
    <w:rsid w:val="00F3734B"/>
    <w:rsid w:val="00F5521A"/>
    <w:rsid w:val="00F676D4"/>
    <w:rsid w:val="00F717F2"/>
    <w:rsid w:val="00F82796"/>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5</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